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489c7e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6d97fb5-299f-48b6-9b01-518aff42fc1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f988f7c6-653e-4919-8f82-29ad37626933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77ccf2b-6ce0-46d2-be7e-2ded8727a7fc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10:15Z</dcterms:created>
  <dcterms:modified xsi:type="dcterms:W3CDTF">2023-06-20T03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